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ec5eb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8b39043-875b-4d85-b1df-d0babed118f8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4aea006f-bd63-40f7-a417-8e32a8f00488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5:59Z</dcterms:created>
  <dcterms:modified xsi:type="dcterms:W3CDTF">2023-07-13T14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